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000000" w:themeColor="text1"/>
  <w:body>
    <w:p w14:paraId="70212831" w14:textId="499F5D06" w:rsidR="001429FD" w:rsidRPr="006E78EE" w:rsidRDefault="001429FD">
      <w:pPr>
        <w:rPr>
          <w:color w:val="0070C0"/>
        </w:rPr>
      </w:pPr>
      <w:bookmarkStart w:id="0" w:name="_Hlk150553011"/>
      <w:bookmarkEnd w:id="0"/>
      <w:r w:rsidRPr="006E78EE">
        <w:rPr>
          <w:rFonts w:hint="eastAsia"/>
          <w:color w:val="0070C0"/>
        </w:rPr>
        <w:t>Q</w:t>
      </w:r>
      <w:r w:rsidRPr="006E78EE">
        <w:rPr>
          <w:color w:val="0070C0"/>
        </w:rPr>
        <w:t>1</w:t>
      </w:r>
      <w:r w:rsidRPr="006E78EE">
        <w:rPr>
          <w:rFonts w:hint="eastAsia"/>
          <w:color w:val="0070C0"/>
        </w:rPr>
        <w:t xml:space="preserve">： </w:t>
      </w:r>
      <w:r w:rsidRPr="006E78EE">
        <w:rPr>
          <w:color w:val="0070C0"/>
        </w:rPr>
        <w:t>P&amp;L A</w:t>
      </w:r>
      <w:r w:rsidRPr="006E78EE">
        <w:rPr>
          <w:rFonts w:hint="eastAsia"/>
          <w:color w:val="0070C0"/>
        </w:rPr>
        <w:t>tt</w:t>
      </w:r>
      <w:r w:rsidRPr="006E78EE">
        <w:rPr>
          <w:color w:val="0070C0"/>
        </w:rPr>
        <w:t>ribution</w:t>
      </w:r>
    </w:p>
    <w:p w14:paraId="4FE2B2AE" w14:textId="0DEC1B7E" w:rsidR="001429FD" w:rsidRDefault="001429FD">
      <w:r>
        <w:t xml:space="preserve">Using the right order, the following figure is the </w:t>
      </w:r>
      <w:proofErr w:type="spellStart"/>
      <w:r>
        <w:t>PnL</w:t>
      </w:r>
      <w:proofErr w:type="spellEnd"/>
      <w:r>
        <w:t xml:space="preserve"> Attribution</w:t>
      </w:r>
    </w:p>
    <w:p w14:paraId="7B7CD41E" w14:textId="77777777" w:rsidR="001429FD" w:rsidRDefault="001429FD">
      <w:r>
        <w:t xml:space="preserve">Calculation methods: </w:t>
      </w:r>
    </w:p>
    <w:p w14:paraId="074E9053" w14:textId="25E273AF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0178D6F" w14:textId="29EDB9FB" w:rsidR="001429FD" w:rsidRDefault="001429FD">
      <w:r>
        <w:t xml:space="preserve">Then the change carries on </w:t>
      </w:r>
    </w:p>
    <w:p w14:paraId="6A432226" w14:textId="62C2027B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,t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FD5ED17" w14:textId="6E24128F" w:rsidR="001429FD" w:rsidRPr="001429FD" w:rsidRDefault="00000000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δ</m:t>
              </m:r>
            </m:e>
            <m:sub>
              <m:r>
                <w:rPr>
                  <w:rFonts w:ascii="Cambria Math" w:hAnsi="Cambria Math"/>
                </w:rPr>
                <m:t>s,t,div</m:t>
              </m:r>
            </m:sub>
          </m:sSub>
          <m:r>
            <w:rPr>
              <w:rFonts w:ascii="Cambria Math" w:hAnsi="Cambria Math"/>
            </w:rPr>
            <m:t>=V(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t2</m:t>
              </m:r>
            </m:sub>
          </m:sSub>
          <m: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di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</w:rPr>
                    <m:t>t2</m:t>
                  </m:r>
                </m:sub>
              </m:sSub>
              <m: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t1</m:t>
                  </m:r>
                </m:sub>
              </m:sSub>
              <m:r>
                <w:rPr>
                  <w:rFonts w:ascii="Cambria Math" w:hAnsi="Cambria Math"/>
                </w:rPr>
                <m:t>,σ</m:t>
              </m:r>
            </m:e>
            <m:sub>
              <m:r>
                <w:rPr>
                  <w:rFonts w:ascii="Cambria Math" w:hAnsi="Cambria Math"/>
                </w:rPr>
                <m:t>t1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1A4E7B78" w14:textId="06E9FE88" w:rsidR="001429FD" w:rsidRDefault="001429FD">
      <w:r>
        <w:t xml:space="preserve">Etc. </w:t>
      </w:r>
    </w:p>
    <w:p w14:paraId="5F7CE6B8" w14:textId="4638664E" w:rsidR="001429FD" w:rsidRDefault="001429FD">
      <w:r>
        <w:rPr>
          <w:noProof/>
        </w:rPr>
        <w:drawing>
          <wp:inline distT="0" distB="0" distL="0" distR="0" wp14:anchorId="7CB9A07D" wp14:editId="71A66BB0">
            <wp:extent cx="5267325" cy="2628900"/>
            <wp:effectExtent l="0" t="0" r="9525" b="0"/>
            <wp:docPr id="1360251132" name="图片 2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0251132" name="图片 2" descr="图表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C7E67D" w14:textId="4080665C" w:rsidR="001429FD" w:rsidRDefault="001429FD">
      <w:r>
        <w:rPr>
          <w:rFonts w:hint="eastAsia"/>
        </w:rPr>
        <w:t>T</w:t>
      </w:r>
      <w:r>
        <w:t>hen we try to reverse the order, using the same algorithm in the above:</w:t>
      </w:r>
    </w:p>
    <w:p w14:paraId="3B0A06DC" w14:textId="59D66AB1" w:rsidR="00A4338C" w:rsidRDefault="001429FD">
      <w:r>
        <w:rPr>
          <w:noProof/>
        </w:rPr>
        <w:drawing>
          <wp:inline distT="0" distB="0" distL="0" distR="0" wp14:anchorId="07488664" wp14:editId="461A150D">
            <wp:extent cx="5267325" cy="2628900"/>
            <wp:effectExtent l="0" t="0" r="9525" b="0"/>
            <wp:docPr id="565653223" name="图片 1" descr="图表, 瀑布图&#10;&#10;描述已自动生成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5653223" name="图片 1" descr="图表, 瀑布图&#10;&#10;描述已自动生成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97788" w14:textId="63B076D9" w:rsidR="00D25FB0" w:rsidRDefault="001429FD">
      <w:r>
        <w:t>The difference in each section can be explained as follows:</w:t>
      </w:r>
      <w:r>
        <w:rPr>
          <w:rFonts w:hint="eastAsia"/>
        </w:rPr>
        <w:t xml:space="preserve"> </w:t>
      </w:r>
      <w:r>
        <w:t xml:space="preserve">the sequential </w:t>
      </w:r>
      <w:proofErr w:type="spellStart"/>
      <w:r>
        <w:t>PnL</w:t>
      </w:r>
      <w:proofErr w:type="spellEnd"/>
      <w:r>
        <w:t xml:space="preserve"> attribution requires prioritize </w:t>
      </w:r>
      <w:r w:rsidR="00D25FB0">
        <w:t xml:space="preserve">the time change. This is because when it comes to option pricing, factors such as risk-free rate, dividend yield, volatility all depend on the time change. If the </w:t>
      </w:r>
      <w:proofErr w:type="spellStart"/>
      <w:r w:rsidR="00D25FB0">
        <w:t>PnL</w:t>
      </w:r>
      <w:proofErr w:type="spellEnd"/>
      <w:r w:rsidR="00D25FB0">
        <w:t xml:space="preserve"> attribution does not account for time changes before calculating </w:t>
      </w:r>
      <w:proofErr w:type="gramStart"/>
      <w:r w:rsidR="00D25FB0">
        <w:t>these factor</w:t>
      </w:r>
      <w:proofErr w:type="gramEnd"/>
      <w:r w:rsidR="00D25FB0">
        <w:t>, the attribution result for these factors will be biased.</w:t>
      </w:r>
      <w:r w:rsidR="00D25FB0">
        <w:rPr>
          <w:rFonts w:hint="eastAsia"/>
        </w:rPr>
        <w:t xml:space="preserve"> </w:t>
      </w:r>
      <w:r w:rsidR="00D25FB0">
        <w:t xml:space="preserve">In addition, stock price is </w:t>
      </w:r>
      <w:r w:rsidR="006E78EE">
        <w:t xml:space="preserve">dependent on volatility. </w:t>
      </w:r>
      <w:proofErr w:type="gramStart"/>
      <w:r w:rsidR="006E78EE">
        <w:t>Therefore</w:t>
      </w:r>
      <w:proofErr w:type="gramEnd"/>
      <w:r w:rsidR="006E78EE">
        <w:t xml:space="preserve"> if we calculate volatility </w:t>
      </w:r>
      <w:proofErr w:type="spellStart"/>
      <w:r w:rsidR="006E78EE">
        <w:t>pnl</w:t>
      </w:r>
      <w:proofErr w:type="spellEnd"/>
      <w:r w:rsidR="006E78EE">
        <w:t xml:space="preserve"> attribute before price, we will have a biased </w:t>
      </w:r>
      <w:proofErr w:type="spellStart"/>
      <w:r w:rsidR="006E78EE">
        <w:t>pnl</w:t>
      </w:r>
      <w:proofErr w:type="spellEnd"/>
      <w:r w:rsidR="006E78EE">
        <w:t xml:space="preserve"> attribute on stock price.</w:t>
      </w:r>
    </w:p>
    <w:p w14:paraId="4FCFC6AB" w14:textId="1E5B2FFC" w:rsidR="006E78EE" w:rsidRPr="00FC2FD0" w:rsidRDefault="006E78EE">
      <w:pPr>
        <w:rPr>
          <w:color w:val="0070C0"/>
        </w:rPr>
      </w:pPr>
      <w:r w:rsidRPr="00FC2FD0">
        <w:rPr>
          <w:rFonts w:hint="eastAsia"/>
          <w:color w:val="0070C0"/>
        </w:rPr>
        <w:lastRenderedPageBreak/>
        <w:t>Q</w:t>
      </w:r>
      <w:r w:rsidRPr="00FC2FD0">
        <w:rPr>
          <w:color w:val="0070C0"/>
        </w:rPr>
        <w:t xml:space="preserve">2: </w:t>
      </w:r>
      <w:proofErr w:type="spellStart"/>
      <w:r w:rsidRPr="00FC2FD0">
        <w:rPr>
          <w:color w:val="0070C0"/>
        </w:rPr>
        <w:t>VaR</w:t>
      </w:r>
      <w:proofErr w:type="spellEnd"/>
      <w:r w:rsidRPr="00FC2FD0">
        <w:rPr>
          <w:color w:val="0070C0"/>
        </w:rPr>
        <w:t xml:space="preserve"> and ES</w:t>
      </w:r>
    </w:p>
    <w:p w14:paraId="20F868C7" w14:textId="5717796C" w:rsidR="006E78EE" w:rsidRDefault="00041BEC">
      <w:r>
        <w:t xml:space="preserve">For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/>
              </w:rPr>
              <m:t>normal</m:t>
            </m:r>
          </m:sup>
        </m:sSubSup>
      </m:oMath>
      <w:r>
        <w:rPr>
          <w:rFonts w:hint="eastAsia"/>
        </w:rPr>
        <w:t>,</w:t>
      </w:r>
      <w:r>
        <w:t xml:space="preserve"> </w:t>
      </w:r>
      <w:r w:rsidR="006E78EE">
        <w:t xml:space="preserve">Assume loss is distributed </w:t>
      </w:r>
      <m:oMath>
        <m:r>
          <m:rPr>
            <m:scr m:val="script"/>
          </m:rPr>
          <w:rPr>
            <w:rFonts w:ascii="Cambria Math" w:hAnsi="Cambria Math"/>
          </w:rPr>
          <m:t>N(</m:t>
        </m:r>
        <m:r>
          <w:rPr>
            <w:rFonts w:ascii="Cambria Math" w:hAnsi="Cambria Math"/>
          </w:rPr>
          <m:t>μ,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σ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6E78EE">
        <w:rPr>
          <w:rFonts w:hint="eastAsia"/>
        </w:rPr>
        <w:t>,</w:t>
      </w:r>
      <w:r w:rsidR="006E78EE">
        <w:t xml:space="preserve"> given that by definition </w:t>
      </w:r>
      <m:oMath>
        <m:r>
          <w:rPr>
            <w:rFonts w:ascii="Cambria Math" w:hAnsi="Cambria Math"/>
          </w:rPr>
          <m:t>Va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</m:sSub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V</m:t>
        </m:r>
      </m:oMath>
      <w:r w:rsidR="006E78EE">
        <w:rPr>
          <w:rFonts w:hint="eastAsia"/>
        </w:rPr>
        <w:t xml:space="preserve"> </w:t>
      </w:r>
      <w:r w:rsidR="006E78EE">
        <w:t xml:space="preserve">needs to satisfy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≤V</m:t>
            </m:r>
          </m:e>
        </m:d>
        <m:r>
          <w:rPr>
            <w:rFonts w:ascii="Cambria Math" w:hAnsi="Cambria Math"/>
          </w:rPr>
          <m:t>=α</m:t>
        </m:r>
      </m:oMath>
    </w:p>
    <w:p w14:paraId="08438C6B" w14:textId="3781E88D" w:rsidR="006E78EE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X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  <m:r>
                <w:rPr>
                  <w:rFonts w:ascii="Cambria Math" w:hAnsi="Cambria Math"/>
                </w:rPr>
                <m:t>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40F22BF9" w14:textId="13CC4627" w:rsidR="00041BEC" w:rsidRDefault="00041BEC">
      <w:r>
        <w:t xml:space="preserve">Then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X-μ</m:t>
            </m:r>
          </m:num>
          <m:den>
            <m:r>
              <w:rPr>
                <w:rFonts w:ascii="Cambria Math" w:hAnsi="Cambria Math"/>
              </w:rPr>
              <m:t>σ</m:t>
            </m:r>
          </m:den>
        </m:f>
        <m:r>
          <w:rPr>
            <w:rFonts w:ascii="Cambria Math" w:hAnsi="Cambria Math"/>
          </w:rPr>
          <m:t>~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0,1</m:t>
            </m:r>
          </m:e>
        </m:d>
        <m:r>
          <w:rPr>
            <w:rFonts w:ascii="Cambria Math" w:hAnsi="Cambria Math"/>
          </w:rPr>
          <m:t>=Z</m:t>
        </m:r>
      </m:oMath>
      <w:r>
        <w:rPr>
          <w:rFonts w:hint="eastAsia"/>
        </w:rPr>
        <w:t xml:space="preserve"> </w:t>
      </w:r>
      <w:r>
        <w:t>in distribution</w:t>
      </w:r>
    </w:p>
    <w:p w14:paraId="48750B04" w14:textId="5EBC92E5" w:rsidR="00041BEC" w:rsidRPr="00041BEC" w:rsidRDefault="00041BEC">
      <m:oMathPara>
        <m:oMath>
          <m:r>
            <w:rPr>
              <w:rFonts w:ascii="Cambria Math" w:hAnsi="Cambria Math"/>
            </w:rPr>
            <m:t>α=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≤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25E23801" w14:textId="576976B8" w:rsidR="00041BEC" w:rsidRPr="00041BEC" w:rsidRDefault="00041BEC">
      <m:oMathPara>
        <m:oMath>
          <m:r>
            <w:rPr>
              <w:rFonts w:ascii="Cambria Math" w:hAnsi="Cambria Math"/>
            </w:rPr>
            <m:t>α=</m:t>
          </m:r>
          <m:r>
            <m:rPr>
              <m:sty m:val="p"/>
            </m:rPr>
            <w:rPr>
              <w:rFonts w:ascii="Cambria Math" w:hAnsi="Cambria Math"/>
            </w:rPr>
            <m:t>Φ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-μ</m:t>
                  </m:r>
                </m:num>
                <m:den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d>
        </m:oMath>
      </m:oMathPara>
    </w:p>
    <w:p w14:paraId="0120295F" w14:textId="69928360" w:rsidR="00041BEC" w:rsidRPr="00041BEC" w:rsidRDefault="00000000">
      <m:oMathPara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V-μ</m:t>
              </m:r>
            </m:num>
            <m:den>
              <m:r>
                <w:rPr>
                  <w:rFonts w:ascii="Cambria Math" w:hAnsi="Cambria Math"/>
                </w:rPr>
                <m:t>σ</m:t>
              </m:r>
            </m:den>
          </m:f>
        </m:oMath>
      </m:oMathPara>
    </w:p>
    <w:p w14:paraId="4C72711B" w14:textId="6328730C" w:rsidR="00041BEC" w:rsidRPr="00041BEC" w:rsidRDefault="00041BEC">
      <m:oMathPara>
        <m:oMath>
          <m:r>
            <w:rPr>
              <w:rFonts w:ascii="Cambria Math" w:hAnsi="Cambria Math"/>
            </w:rPr>
            <m:t>V=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3707934" w14:textId="6313A1FD" w:rsidR="00041BEC" w:rsidRPr="00041BEC" w:rsidRDefault="00041BEC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normal</m:t>
              </m:r>
            </m:sup>
          </m:sSubSup>
          <m:r>
            <w:rPr>
              <w:rFonts w:ascii="Cambria Math" w:hAnsi="Cambria Math"/>
            </w:rPr>
            <m:t>=μ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r>
            <w:rPr>
              <w:rFonts w:ascii="Cambria Math" w:hAnsi="Cambria Math"/>
            </w:rPr>
            <m:t>σ</m:t>
          </m:r>
        </m:oMath>
      </m:oMathPara>
    </w:p>
    <w:p w14:paraId="6EDB2003" w14:textId="755E13D4" w:rsidR="00041BEC" w:rsidRDefault="00041BEC">
      <w:r>
        <w:t xml:space="preserve">For </w:t>
      </w:r>
      <m:oMath>
        <m:r>
          <w:rPr>
            <w:rFonts w:ascii="Cambria Math" w:hAnsi="Cambria Math"/>
          </w:rPr>
          <m:t>E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S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w:rPr>
                <w:rFonts w:ascii="Cambria Math" w:hAnsi="Cambria Math" w:hint="eastAsia"/>
              </w:rPr>
              <m:t>normal</m:t>
            </m:r>
            <m:ctrlPr>
              <w:rPr>
                <w:rFonts w:ascii="Cambria Math" w:hAnsi="Cambria Math" w:hint="eastAsia"/>
                <w:i/>
              </w:rPr>
            </m:ctrlPr>
          </m:sup>
        </m:sSubSup>
      </m:oMath>
      <w:r>
        <w:t>, by definition:</w:t>
      </w:r>
    </w:p>
    <w:p w14:paraId="13EE7A89" w14:textId="0EB8D072" w:rsidR="00041BEC" w:rsidRPr="00041BEC" w:rsidRDefault="00041BEC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 w:hint="eastAsia"/>
                </w:rPr>
                <m:t>normal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16D33BA" w14:textId="135D883A" w:rsidR="00041BEC" w:rsidRPr="00041BEC" w:rsidRDefault="00041BEC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μ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ctrlPr>
                    <w:rPr>
                      <w:rFonts w:ascii="Cambria Math" w:hAnsi="Cambria Math"/>
                    </w:rPr>
                  </m:ctrlP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σ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4F15B84A" w14:textId="7D106DFB" w:rsidR="00041BEC" w:rsidRPr="00041BEC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8A566A7" w14:textId="27DA9247" w:rsidR="00041BEC" w:rsidRPr="001A771A" w:rsidRDefault="00041BEC">
      <m:oMathPara>
        <m:oMath>
          <m:r>
            <w:rPr>
              <w:rFonts w:ascii="Cambria Math" w:hAnsi="Cambria Math"/>
            </w:rPr>
            <m:t>=μ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ϕ(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  <m:r>
                <w:rPr>
                  <w:rFonts w:ascii="Cambria Math" w:hAnsi="Cambria Math"/>
                </w:rPr>
                <m:t>(α))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r>
            <w:rPr>
              <w:rFonts w:ascii="Cambria Math" w:hAnsi="Cambria Math"/>
            </w:rPr>
            <m:t>σ</m:t>
          </m:r>
        </m:oMath>
      </m:oMathPara>
    </w:p>
    <w:p w14:paraId="6E00B0D7" w14:textId="571F72D6" w:rsidR="001A771A" w:rsidRDefault="001A771A">
      <w:r>
        <w:t xml:space="preserve">Evaluating at the limit: </w:t>
      </w:r>
    </w:p>
    <w:p w14:paraId="563338A1" w14:textId="51C6A7C2" w:rsidR="001A771A" w:rsidRPr="001A771A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ϕ(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Φ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(α))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1-α</m:t>
                      </m:r>
                    </m:den>
                  </m:f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μ+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ctrlPr>
                        <w:rPr>
                          <w:rFonts w:ascii="Cambria Math" w:hAnsi="Cambria Math"/>
                        </w:rPr>
                      </m:ctrlPr>
                    </m:e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α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den>
              </m:f>
            </m:e>
          </m:func>
        </m:oMath>
      </m:oMathPara>
    </w:p>
    <w:p w14:paraId="7C867F11" w14:textId="668B071D" w:rsidR="001761B7" w:rsidRDefault="001761B7">
      <w:r>
        <w:t xml:space="preserve">Set </w:t>
      </w:r>
      <m:oMath>
        <m:r>
          <w:rPr>
            <w:rFonts w:ascii="Cambria Math" w:hAnsi="Cambria Math"/>
          </w:rPr>
          <m:t>x=</m:t>
        </m:r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ctrlPr>
              <w:rPr>
                <w:rFonts w:ascii="Cambria Math" w:hAnsi="Cambria Math"/>
              </w:rPr>
            </m:ctrlPr>
          </m:e>
          <m:sup>
            <m:r>
              <w:rPr>
                <w:rFonts w:ascii="Cambria Math" w:hAnsi="Cambria Math"/>
              </w:rPr>
              <m:t>-1</m:t>
            </m:r>
          </m:sup>
        </m:sSup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α</m:t>
            </m:r>
          </m:e>
        </m:d>
      </m:oMath>
      <w:r>
        <w:rPr>
          <w:rFonts w:hint="eastAsia"/>
        </w:rPr>
        <w:t>,</w:t>
      </w:r>
      <w:r>
        <w:t xml:space="preserve"> then the limit changes to</w:t>
      </w:r>
    </w:p>
    <w:p w14:paraId="62F3A5AD" w14:textId="7C37F74D" w:rsidR="001761B7" w:rsidRDefault="001761B7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α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σx)(1-α)</m:t>
                  </m:r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μ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r>
                        <w:rPr>
                          <w:rFonts w:ascii="Cambria Math" w:hAnsi="Cambria Math"/>
                        </w:rPr>
                        <m:t>(x)</m:t>
                      </m:r>
                    </m:e>
                  </m:d>
                  <m:r>
                    <w:rPr>
                      <w:rFonts w:ascii="Cambria Math" w:hAnsi="Cambria Math"/>
                    </w:rPr>
                    <m:t>+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σ</m:t>
                  </m:r>
                </m:num>
                <m:den>
                  <m:r>
                    <w:rPr>
                      <w:rFonts w:ascii="Cambria Math" w:hAnsi="Cambria Math"/>
                    </w:rPr>
                    <m:t>(μ+σx)(1-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r>
                    <w:rPr>
                      <w:rFonts w:ascii="Cambria Math" w:hAnsi="Cambria Math"/>
                    </w:rPr>
                    <m:t>(x))</m:t>
                  </m:r>
                </m:den>
              </m:f>
            </m:e>
          </m:func>
        </m:oMath>
      </m:oMathPara>
    </w:p>
    <w:p w14:paraId="7D72EBC3" w14:textId="0D97C837" w:rsidR="001A771A" w:rsidRDefault="00EA14E3">
      <w:r>
        <w:t xml:space="preserve">The last equal is in 0/0 form at the limit, so we </w:t>
      </w:r>
      <w:proofErr w:type="gramStart"/>
      <w:r w:rsidR="001A771A">
        <w:t>Applying</w:t>
      </w:r>
      <w:proofErr w:type="gramEnd"/>
      <w:r w:rsidR="001A771A">
        <w:t xml:space="preserve"> </w:t>
      </w:r>
      <w:proofErr w:type="spellStart"/>
      <w:r w:rsidR="001A771A" w:rsidRPr="001A771A">
        <w:t>L'Hôpital's</w:t>
      </w:r>
      <w:proofErr w:type="spellEnd"/>
      <w:r w:rsidR="001A771A" w:rsidRPr="001A771A">
        <w:t xml:space="preserve"> rule</w:t>
      </w:r>
    </w:p>
    <w:p w14:paraId="29E7ACDE" w14:textId="299F4ABB" w:rsidR="001A771A" w:rsidRPr="00EA14E3" w:rsidRDefault="00EA14E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  <m:ctrlPr>
                <w:rPr>
                  <w:rFonts w:ascii="Cambria Math" w:hAnsi="Cambria Math"/>
                  <w:i/>
                </w:rPr>
              </m:ctrlPr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1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σ-σ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Φ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num>
                    <m:den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μ+σx</m:t>
                          </m:r>
                        </m:e>
                      </m:d>
                      <m:r>
                        <w:rPr>
                          <w:rFonts w:ascii="Cambria Math" w:hAnsi="Cambria Math"/>
                        </w:rPr>
                        <m:t>ϕ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d>
                    </m:den>
                  </m:f>
                  <m:r>
                    <w:rPr>
                      <w:rFonts w:ascii="Cambria Math" w:hAnsi="Cambria Math"/>
                    </w:rPr>
                    <m:t xml:space="preserve"> </m:t>
                  </m:r>
                </m:den>
              </m:f>
              <m:ctrlPr>
                <w:rPr>
                  <w:rFonts w:ascii="Cambria Math" w:hAnsi="Cambria Math"/>
                  <w:i/>
                </w:rPr>
              </m:ctrlPr>
            </m:e>
          </m:func>
          <m:r>
            <w:rPr>
              <w:rFonts w:ascii="Cambria Math" w:hAnsi="Cambria Math"/>
            </w:rPr>
            <m:t>⁡</m:t>
          </m:r>
        </m:oMath>
      </m:oMathPara>
    </w:p>
    <w:p w14:paraId="148767A1" w14:textId="37A648AA" w:rsidR="00EA14E3" w:rsidRDefault="00EA14E3">
      <w:r>
        <w:t xml:space="preserve">The </w:t>
      </w:r>
      <m:oMath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σ-σ</m:t>
            </m:r>
            <m:r>
              <m:rPr>
                <m:sty m:val="p"/>
              </m:rPr>
              <w:rPr>
                <w:rFonts w:ascii="Cambria Math" w:hAnsi="Cambria Math"/>
              </w:rPr>
              <m:t>Φ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num>
          <m:den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μ+σx</m:t>
                </m:r>
              </m:e>
            </m:d>
            <m:r>
              <w:rPr>
                <w:rFonts w:ascii="Cambria Math" w:hAnsi="Cambria Math"/>
              </w:rPr>
              <m:t>ϕ</m:t>
            </m:r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x</m:t>
                </m:r>
              </m:e>
            </m:d>
          </m:den>
        </m:f>
      </m:oMath>
      <w:r>
        <w:rPr>
          <w:rFonts w:hint="eastAsia"/>
        </w:rPr>
        <w:t xml:space="preserve"> </w:t>
      </w:r>
      <w:r>
        <w:t xml:space="preserve">is in 0/0 form at the limit, we apply </w:t>
      </w:r>
      <w:proofErr w:type="spellStart"/>
      <w:r w:rsidRPr="001A771A">
        <w:t>L'Hôpital's</w:t>
      </w:r>
      <w:proofErr w:type="spellEnd"/>
      <w:r w:rsidRPr="001A771A">
        <w:t xml:space="preserve"> rule</w:t>
      </w:r>
      <w:r>
        <w:rPr>
          <w:rFonts w:hint="eastAsia"/>
        </w:rPr>
        <w:t xml:space="preserve"> </w:t>
      </w:r>
      <w:proofErr w:type="gramStart"/>
      <w:r>
        <w:t>again</w:t>
      </w:r>
      <w:proofErr w:type="gramEnd"/>
    </w:p>
    <w:p w14:paraId="53FBDB0E" w14:textId="47864295" w:rsidR="00EA14E3" w:rsidRPr="00EA14E3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→∞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σ-σ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Φ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x</m:t>
                  </m:r>
                  <m:ctrlPr>
                    <w:rPr>
                      <w:rFonts w:ascii="Cambria Math" w:hAnsi="Cambria Math"/>
                    </w:rPr>
                  </m:ctrlP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-σϕ(x)</m:t>
                  </m:r>
                </m:num>
                <m:den>
                  <m:r>
                    <w:rPr>
                      <w:rFonts w:ascii="Cambria Math" w:hAnsi="Cambria Math"/>
                    </w:rPr>
                    <m:t>σ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μ+σx</m:t>
                      </m:r>
                    </m:e>
                  </m:d>
                  <m:r>
                    <w:rPr>
                      <w:rFonts w:ascii="Cambria Math" w:hAnsi="Cambria Math"/>
                    </w:rPr>
                    <m:t>xϕ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den>
              </m:f>
            </m:e>
          </m:func>
          <m:r>
            <w:rPr>
              <w:rFonts w:ascii="Cambria Math" w:hAnsi="Cambria Math"/>
            </w:rPr>
            <m:t>=0</m:t>
          </m:r>
        </m:oMath>
      </m:oMathPara>
    </w:p>
    <w:p w14:paraId="58A15FD9" w14:textId="785567E5" w:rsidR="00EA14E3" w:rsidRDefault="00EA14E3">
      <w:r>
        <w:t xml:space="preserve">Hence </w:t>
      </w:r>
    </w:p>
    <w:p w14:paraId="5ECACA22" w14:textId="2755AB53" w:rsidR="00EA14E3" w:rsidRDefault="00000000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normal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1</m:t>
          </m:r>
        </m:oMath>
      </m:oMathPara>
    </w:p>
    <w:p w14:paraId="1C9A5596" w14:textId="77777777" w:rsidR="00EA14E3" w:rsidRDefault="00EA14E3">
      <w:pPr>
        <w:widowControl/>
        <w:jc w:val="left"/>
      </w:pPr>
      <w:r>
        <w:br w:type="page"/>
      </w:r>
    </w:p>
    <w:p w14:paraId="0D8E2F6C" w14:textId="5EE94455" w:rsidR="002E4BA4" w:rsidRDefault="00EA14E3">
      <w:r>
        <w:lastRenderedPageBreak/>
        <w:t>Suppose loss are pareto distributed,</w:t>
      </w:r>
      <w:r w:rsidR="002E4BA4">
        <w:t xml:space="preserve"> pdf: </w:t>
      </w:r>
    </w:p>
    <w:p w14:paraId="3806C709" w14:textId="754ADD06" w:rsidR="002E4BA4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v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acc>
                            <m:accPr>
                              <m:chr m:val="̃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sup>
                      </m:sSup>
                    </m:num>
                    <m:den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v+1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/>
                    </w:rPr>
                    <m:t>,x≥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e>
                  <m:r>
                    <w:rPr>
                      <w:rFonts w:ascii="Cambria Math" w:hAnsi="Cambria Math"/>
                    </w:rPr>
                    <m:t>0,x&lt;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</m:eqArr>
            </m:e>
          </m:d>
        </m:oMath>
      </m:oMathPara>
    </w:p>
    <w:p w14:paraId="3EE12B93" w14:textId="77777777" w:rsidR="002E4BA4" w:rsidRDefault="002E4BA4">
      <w:proofErr w:type="spellStart"/>
      <w:r>
        <w:t>cdf</w:t>
      </w:r>
      <w:proofErr w:type="spellEnd"/>
      <w:r>
        <w:t>:</w:t>
      </w:r>
    </w:p>
    <w:p w14:paraId="4F55E1D4" w14:textId="61C41AF7" w:rsidR="002E4BA4" w:rsidRPr="00BD5A83" w:rsidRDefault="002E4BA4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v</m:t>
                      </m:r>
                    </m:sup>
                  </m:sSup>
                </m:num>
                <m:den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v+1</m:t>
                      </m:r>
                    </m:sup>
                  </m:sSup>
                </m:den>
              </m:f>
              <m:r>
                <w:rPr>
                  <w:rFonts w:ascii="Cambria Math" w:hAnsi="Cambria Math" w:hint="eastAsia"/>
                </w:rPr>
                <m:t>d</m:t>
              </m:r>
              <m:r>
                <w:rPr>
                  <w:rFonts w:ascii="Cambria Math" w:hAnsi="Cambria Math"/>
                </w:rPr>
                <m:t>t</m:t>
              </m:r>
            </m:e>
          </m:nary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-v-1</m:t>
                  </m:r>
                </m:sup>
              </m:sSup>
              <m:r>
                <w:rPr>
                  <w:rFonts w:ascii="Cambria Math" w:hAnsi="Cambria Math"/>
                </w:rPr>
                <m:t>dt</m:t>
              </m:r>
            </m:e>
          </m:nary>
          <m:r>
            <w:rPr>
              <w:rFonts w:ascii="Cambria Math" w:hAnsi="Cambria Math"/>
            </w:rPr>
            <m:t>=v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v</m:t>
                      </m:r>
                    </m:sup>
                  </m:sSup>
                </m:e>
              </m:d>
            </m:e>
            <m:sub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sub>
            <m:sup>
              <m:r>
                <w:rPr>
                  <w:rFonts w:ascii="Cambria Math" w:hAnsi="Cambria Math"/>
                </w:rPr>
                <m:t>x</m:t>
              </m:r>
            </m:sup>
          </m:sSubSup>
          <m:r>
            <w:rPr>
              <w:rFonts w:ascii="Cambria Math" w:hAnsi="Cambria Math"/>
            </w:rPr>
            <m:t>=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x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</m:oMath>
      </m:oMathPara>
    </w:p>
    <w:p w14:paraId="1FBE1AF3" w14:textId="18F53515" w:rsidR="00BD5A83" w:rsidRDefault="00BD5A83">
      <w:r>
        <w:t xml:space="preserve">Hence: </w:t>
      </w:r>
    </w:p>
    <w:p w14:paraId="55F15BA5" w14:textId="3DE683AA" w:rsidR="00EA14E3" w:rsidRPr="00E0711B" w:rsidRDefault="00E0711B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V</m:t>
          </m:r>
        </m:oMath>
      </m:oMathPara>
    </w:p>
    <w:p w14:paraId="3F6B678D" w14:textId="167E633D" w:rsidR="00E0711B" w:rsidRPr="00E0711B" w:rsidRDefault="00E0711B"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≤V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0A1F9385" w14:textId="76BC0273" w:rsidR="00E0711B" w:rsidRPr="00BD5A83" w:rsidRDefault="00BD5A83">
      <m:oMathPara>
        <m:oMath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V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d>
          <m:r>
            <w:rPr>
              <w:rFonts w:ascii="Cambria Math" w:hAnsi="Cambria Math"/>
            </w:rPr>
            <m:t>=α</m:t>
          </m:r>
        </m:oMath>
      </m:oMathPara>
    </w:p>
    <w:p w14:paraId="25E9EBB5" w14:textId="6777237D" w:rsidR="00BD5A83" w:rsidRPr="00BD5A83" w:rsidRDefault="00BD5A83" w:rsidP="00BD5A83">
      <m:oMathPara>
        <m:oMath>
          <m:r>
            <w:rPr>
              <w:rFonts w:ascii="Cambria Math" w:hAnsi="Cambria Math"/>
            </w:rPr>
            <m:t>1-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num>
                    <m:den>
                      <m:r>
                        <w:rPr>
                          <w:rFonts w:ascii="Cambria Math" w:hAnsi="Cambria Math"/>
                        </w:rPr>
                        <m:t>V-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v</m:t>
              </m:r>
            </m:sup>
          </m:sSup>
          <m:r>
            <w:rPr>
              <w:rFonts w:ascii="Cambria Math" w:hAnsi="Cambria Math"/>
            </w:rPr>
            <m:t>=α</m:t>
          </m:r>
        </m:oMath>
      </m:oMathPara>
    </w:p>
    <w:p w14:paraId="6D118735" w14:textId="34F0F6E9" w:rsidR="00BD5A83" w:rsidRPr="00BD5A83" w:rsidRDefault="00BD5A83" w:rsidP="00BD5A83">
      <m:oMathPara>
        <m:oMath>
          <m:r>
            <w:rPr>
              <w:rFonts w:ascii="Cambria Math" w:hAnsi="Cambria Math"/>
            </w:rPr>
            <m:t>V=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-α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v</m:t>
                  </m:r>
                </m:den>
              </m:f>
            </m:sup>
          </m:sSup>
          <m:r>
            <w:rPr>
              <w:rFonts w:ascii="Cambria Math" w:hAnsi="Cambria Math"/>
            </w:rPr>
            <m:t>-</m:t>
          </m:r>
          <m:acc>
            <m:accPr>
              <m:chr m:val="̃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</m:oMath>
      </m:oMathPara>
    </w:p>
    <w:p w14:paraId="543E496D" w14:textId="56205F2B" w:rsidR="00BD5A83" w:rsidRPr="00220B84" w:rsidRDefault="00BD5A83" w:rsidP="00BD5A83">
      <w:r>
        <w:t xml:space="preserve">Therefore, </w:t>
      </w:r>
      <m:oMath>
        <m:r>
          <w:rPr>
            <w:rFonts w:ascii="Cambria Math" w:hAnsi="Cambria Math"/>
          </w:rPr>
          <m:t>Va</m:t>
        </m:r>
        <m:sSubSup>
          <m:sSubSupPr>
            <m:ctrlPr>
              <w:rPr>
                <w:rFonts w:ascii="Cambria Math" w:hAnsi="Cambria Math"/>
                <w:i/>
              </w:rPr>
            </m:ctrlPr>
          </m:sSubSup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α</m:t>
            </m:r>
          </m:sub>
          <m:sup>
            <m:r>
              <m:rPr>
                <m:sty m:val="p"/>
              </m:rPr>
              <w:rPr>
                <w:rFonts w:ascii="Cambria Math" w:hAnsi="Cambria Math"/>
              </w:rPr>
              <m:t>pareto</m:t>
            </m:r>
            <m:ctrlPr>
              <w:rPr>
                <w:rFonts w:ascii="Cambria Math" w:hAnsi="Cambria Math"/>
              </w:rPr>
            </m:ctrlPr>
          </m:sup>
        </m:sSubSup>
        <m:r>
          <w:rPr>
            <w:rFonts w:ascii="Cambria Math" w:hAnsi="Cambria Math"/>
          </w:rPr>
          <m:t>=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i/>
                  </w:rPr>
                </m:ctrlPr>
              </m:dPr>
              <m:e>
                <m:r>
                  <w:rPr>
                    <w:rFonts w:ascii="Cambria Math" w:hAnsi="Cambria Math"/>
                  </w:rPr>
                  <m:t>1-α</m:t>
                </m:r>
              </m:e>
            </m:d>
          </m:e>
          <m:sup>
            <m:r>
              <w:rPr>
                <w:rFonts w:ascii="Cambria Math" w:hAnsi="Cambria Math"/>
              </w:rPr>
              <m:t>-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1</m:t>
                </m:r>
              </m:num>
              <m:den>
                <m:r>
                  <w:rPr>
                    <w:rFonts w:ascii="Cambria Math" w:hAnsi="Cambria Math"/>
                  </w:rPr>
                  <m:t>v</m:t>
                </m:r>
              </m:den>
            </m:f>
          </m:sup>
        </m:sSup>
        <m:r>
          <w:rPr>
            <w:rFonts w:ascii="Cambria Math" w:hAnsi="Cambria Math"/>
          </w:rPr>
          <m:t>-</m:t>
        </m:r>
        <m:acc>
          <m:accPr>
            <m:chr m:val="̃"/>
            <m:ctrlPr>
              <w:rPr>
                <w:rFonts w:ascii="Cambria Math" w:hAnsi="Cambria Math"/>
                <w:i/>
              </w:rPr>
            </m:ctrlPr>
          </m:accPr>
          <m:e>
            <m:r>
              <w:rPr>
                <w:rFonts w:ascii="Cambria Math" w:hAnsi="Cambria Math"/>
              </w:rPr>
              <m:t>x</m:t>
            </m:r>
          </m:e>
        </m:acc>
      </m:oMath>
    </w:p>
    <w:p w14:paraId="64960C25" w14:textId="30A530E1" w:rsidR="00C61BC5" w:rsidRPr="00C61BC5" w:rsidRDefault="00C61BC5" w:rsidP="00C61BC5">
      <m:oMathPara>
        <m:oMath>
          <m:r>
            <w:rPr>
              <w:rFonts w:ascii="Cambria Math" w:hAnsi="Cambria Math"/>
            </w:rPr>
            <m:t>E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S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 w:hint="eastAsia"/>
                  <w:i/>
                </w:rPr>
              </m:ctrlPr>
            </m:sup>
          </m:sSubSup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r>
                <w:rPr>
                  <w:rFonts w:ascii="Cambria Math" w:hAnsi="Cambria Math"/>
                </w:rPr>
                <m:t>Va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565DEE7C" w14:textId="5E58C760" w:rsidR="00C61BC5" w:rsidRPr="0071149C" w:rsidRDefault="00C61BC5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32C6EB8D" w14:textId="3B4B174C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nary>
            <m:naryPr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1-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v</m:t>
                      </m:r>
                    </m:den>
                  </m:f>
                </m:sup>
              </m:sSup>
              <m:r>
                <w:rPr>
                  <w:rFonts w:ascii="Cambria Math" w:hAnsi="Cambria Math"/>
                </w:rPr>
                <m:t>-1</m:t>
              </m:r>
            </m:e>
          </m:nary>
          <m:r>
            <w:rPr>
              <w:rFonts w:ascii="Cambria Math" w:hAnsi="Cambria Math"/>
            </w:rPr>
            <m:t>dx</m:t>
          </m:r>
        </m:oMath>
      </m:oMathPara>
    </w:p>
    <w:p w14:paraId="108DDC8A" w14:textId="1B5E15C3" w:rsidR="0071149C" w:rsidRPr="0071149C" w:rsidRDefault="0071149C" w:rsidP="00C61BC5"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α</m:t>
              </m:r>
            </m:den>
          </m:f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1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v-1</m:t>
                  </m:r>
                </m:den>
              </m:f>
              <m:r>
                <w:rPr>
                  <w:rFonts w:ascii="Cambria Math" w:hAnsi="Cambria Math"/>
                </w:rPr>
                <m:t>+α-1</m:t>
              </m:r>
            </m:e>
          </m:d>
        </m:oMath>
      </m:oMathPara>
    </w:p>
    <w:p w14:paraId="4C6A9429" w14:textId="52D8929B" w:rsidR="0071149C" w:rsidRPr="0071149C" w:rsidRDefault="0071149C" w:rsidP="00C61BC5">
      <m:oMathPara>
        <m:oMath>
          <m:r>
            <w:rPr>
              <w:rFonts w:ascii="Cambria Math" w:hAnsi="Cambria Math"/>
            </w:rPr>
            <m:t>= 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α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pareto</m:t>
              </m:r>
              <m:ctrlPr>
                <w:rPr>
                  <w:rFonts w:ascii="Cambria Math" w:hAnsi="Cambria Math"/>
                </w:rPr>
              </m:ctrlPr>
            </m:sup>
          </m:sSubSup>
          <m: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acc>
                <m:accPr>
                  <m:chr m:val="̃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acc>
              <m:r>
                <w:rPr>
                  <w:rFonts w:ascii="Cambria Math" w:hAnsi="Cambria Math"/>
                </w:rPr>
                <m:t>+Va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α</m:t>
                  </m:r>
                </m:sub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areto</m:t>
                  </m:r>
                  <m:ctrlPr>
                    <w:rPr>
                      <w:rFonts w:ascii="Cambria Math" w:hAnsi="Cambria Math"/>
                    </w:rPr>
                  </m:ctrlPr>
                </m:sup>
              </m:sSubSup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2F582E93" w14:textId="77777777" w:rsidR="0071149C" w:rsidRPr="002E3B8E" w:rsidRDefault="0071149C" w:rsidP="00C61BC5"/>
    <w:p w14:paraId="7E01D5A9" w14:textId="4A791FFB" w:rsidR="00220B84" w:rsidRDefault="00220B84" w:rsidP="00BD5A83">
      <w:r>
        <w:t>Evaluate at the limit:</w:t>
      </w:r>
    </w:p>
    <w:p w14:paraId="7DA50565" w14:textId="37E0D82D" w:rsidR="00220B84" w:rsidRPr="00CE38A3" w:rsidRDefault="00000000" w:rsidP="00BD5A83">
      <m:oMathPara>
        <m:oMath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E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pareto</m:t>
                      </m: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  <m:ctrlPr>
                    <w:rPr>
                      <w:rFonts w:ascii="Cambria Math" w:hAnsi="Cambria Math"/>
                    </w:rPr>
                  </m:ctrlP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  <m:r>
                        <w:rPr>
                          <w:rFonts w:ascii="Cambria Math" w:hAnsi="Cambria Math"/>
                        </w:rPr>
                        <m:t>+Va</m:t>
                      </m:r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α</m:t>
                          </m:r>
                        </m:sub>
                        <m: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pareto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sup>
                      </m:sSubSup>
                    </m:num>
                    <m:den>
                      <m:r>
                        <w:rPr>
                          <w:rFonts w:ascii="Cambria Math" w:hAnsi="Cambria Math"/>
                        </w:rPr>
                        <m:t>v-1</m:t>
                      </m:r>
                    </m:den>
                  </m:f>
                </m:num>
                <m:den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Va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α</m:t>
                      </m:r>
                    </m:sub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pareto</m:t>
                      </m:r>
                      <m:ctrlPr>
                        <w:rPr>
                          <w:rFonts w:ascii="Cambria Math" w:hAnsi="Cambria Math"/>
                        </w:rPr>
                      </m:ctrlPr>
                    </m:sup>
                  </m:sSubSup>
                </m:den>
              </m:f>
            </m:e>
          </m:func>
          <m:r>
            <w:rPr>
              <w:rFonts w:ascii="Cambria Math" w:hAnsi="Cambria Math"/>
            </w:rPr>
            <m:t xml:space="preserve"> </m:t>
          </m:r>
        </m:oMath>
      </m:oMathPara>
    </w:p>
    <w:p w14:paraId="3C022A8C" w14:textId="30610FFE" w:rsidR="00CE38A3" w:rsidRPr="00EB7245" w:rsidRDefault="00AE5943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r>
                    <w:rPr>
                      <w:rFonts w:ascii="Cambria Math" w:hAnsi="Cambria Math"/>
                    </w:rPr>
                    <m:t>+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den>
              </m:f>
            </m:e>
          </m:func>
        </m:oMath>
      </m:oMathPara>
    </w:p>
    <w:p w14:paraId="5E5DACAF" w14:textId="4E1B7177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-1</m:t>
                  </m:r>
                </m:den>
              </m:f>
            </m:e>
          </m:func>
        </m:oMath>
      </m:oMathPara>
    </w:p>
    <w:p w14:paraId="4599BDA1" w14:textId="51E4ACB6" w:rsidR="00EB7245" w:rsidRPr="00EB7245" w:rsidRDefault="00EB7245" w:rsidP="00BD5A83"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im</m:t>
                  </m:r>
                </m:e>
                <m:lim>
                  <m:r>
                    <w:rPr>
                      <w:rFonts w:ascii="Cambria Math" w:hAnsi="Cambria Math"/>
                    </w:rPr>
                    <m:t>α→1</m:t>
                  </m:r>
                </m:lim>
              </m:limLow>
            </m:fName>
            <m:e>
              <m:r>
                <w:rPr>
                  <w:rFonts w:ascii="Cambria Math" w:hAnsi="Cambria Math"/>
                </w:rPr>
                <m:t>1+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v-1</m:t>
                      </m:r>
                    </m:e>
                  </m:d>
                  <m:r>
                    <w:rPr>
                      <w:rFonts w:ascii="Cambria Math" w:hAnsi="Cambria Math"/>
                    </w:rPr>
                    <m:t>-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1-α</m:t>
                          </m:r>
                        </m:e>
                      </m:d>
                    </m:e>
                    <m:sup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v</m:t>
                          </m:r>
                        </m:den>
                      </m:f>
                    </m:sup>
                  </m:sSup>
                </m:den>
              </m:f>
            </m:e>
          </m:func>
        </m:oMath>
      </m:oMathPara>
    </w:p>
    <w:p w14:paraId="5910188C" w14:textId="5A5C4117" w:rsidR="00EB7245" w:rsidRPr="00EB7245" w:rsidRDefault="00EB7245" w:rsidP="00BD5A83">
      <m:oMathPara>
        <m:oMath>
          <m:r>
            <w:rPr>
              <w:rFonts w:ascii="Cambria Math" w:hAnsi="Cambria Math"/>
            </w:rPr>
            <m:t>=1+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v-1</m:t>
              </m:r>
            </m:den>
          </m:f>
        </m:oMath>
      </m:oMathPara>
    </w:p>
    <w:p w14:paraId="46E0D181" w14:textId="44E6A19A" w:rsidR="00EB7245" w:rsidRDefault="00EB7245" w:rsidP="00BD5A83">
      <w:r>
        <w:lastRenderedPageBreak/>
        <w:t>The ES/</w:t>
      </w:r>
      <w:proofErr w:type="spellStart"/>
      <w:r>
        <w:t>VaR</w:t>
      </w:r>
      <w:proofErr w:type="spellEnd"/>
      <w:r>
        <w:t xml:space="preserve"> ratio is larger for pareto compared to normal distribution. This indicates that if the loss has a pareto distribution, then it has a larger tail risk than a loss that has normal distribution, </w:t>
      </w:r>
      <w:proofErr w:type="gramStart"/>
      <w:r>
        <w:t>i.e.</w:t>
      </w:r>
      <w:proofErr w:type="gramEnd"/>
      <w:r>
        <w:t xml:space="preserve"> more fat tail distributed. </w:t>
      </w:r>
    </w:p>
    <w:p w14:paraId="763F8B08" w14:textId="734D097E" w:rsidR="00FC2FD0" w:rsidRDefault="00FC2FD0">
      <w:pPr>
        <w:widowControl/>
        <w:jc w:val="left"/>
      </w:pPr>
    </w:p>
    <w:p w14:paraId="7EFBA89C" w14:textId="5D244F61" w:rsidR="00FC2FD0" w:rsidRPr="00C712B4" w:rsidRDefault="00FC2FD0" w:rsidP="00BD5A83">
      <w:pPr>
        <w:rPr>
          <w:color w:val="0070C0"/>
        </w:rPr>
      </w:pPr>
      <w:r w:rsidRPr="00C712B4">
        <w:rPr>
          <w:rFonts w:hint="eastAsia"/>
          <w:color w:val="0070C0"/>
        </w:rPr>
        <w:t>Q</w:t>
      </w:r>
      <w:r w:rsidRPr="00C712B4">
        <w:rPr>
          <w:color w:val="0070C0"/>
        </w:rPr>
        <w:t xml:space="preserve">3: Hedging an equity </w:t>
      </w:r>
      <w:proofErr w:type="gramStart"/>
      <w:r w:rsidRPr="00C712B4">
        <w:rPr>
          <w:color w:val="0070C0"/>
        </w:rPr>
        <w:t>portfolio</w:t>
      </w:r>
      <w:proofErr w:type="gramEnd"/>
    </w:p>
    <w:p w14:paraId="660B291E" w14:textId="7FDB8E9E" w:rsidR="00FC2FD0" w:rsidRPr="00C712B4" w:rsidRDefault="00C712B4" w:rsidP="00BD5A83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e>
          </m:d>
        </m:oMath>
      </m:oMathPara>
    </w:p>
    <w:p w14:paraId="486BBE57" w14:textId="7ADFF4FB" w:rsidR="00C712B4" w:rsidRPr="00C712B4" w:rsidRDefault="00C712B4" w:rsidP="00BD5A83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1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4CCA8F15" w14:textId="40C92422" w:rsidR="00C712B4" w:rsidRPr="00EA301F" w:rsidRDefault="00C712B4" w:rsidP="00BD5A83">
      <m:oMathPara>
        <m:oMath>
          <m:r>
            <w:rPr>
              <w:rFonts w:ascii="Cambria Math" w:hAnsi="Cambria Math"/>
            </w:rPr>
            <m:t>=0.0325</m:t>
          </m:r>
        </m:oMath>
      </m:oMathPara>
    </w:p>
    <w:p w14:paraId="6827AAD3" w14:textId="7716BC5B" w:rsidR="00EA301F" w:rsidRPr="006B0D14" w:rsidRDefault="00EA301F" w:rsidP="00BD5A83">
      <w:pPr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</m:sub>
          </m:sSub>
          <m:r>
            <w:rPr>
              <w:rFonts w:ascii="Cambria Math" w:hAnsi="Cambria Math"/>
            </w:rPr>
            <m:t>=0.18</m:t>
          </m:r>
        </m:oMath>
      </m:oMathPara>
    </w:p>
    <w:p w14:paraId="49C47E1A" w14:textId="79A11981" w:rsidR="006B0D14" w:rsidRDefault="006B0D14" w:rsidP="00BD5A83">
      <w:r>
        <w:t>Similarly</w:t>
      </w:r>
    </w:p>
    <w:p w14:paraId="617C092D" w14:textId="6F3C85B2" w:rsidR="006B0D14" w:rsidRPr="00C712B4" w:rsidRDefault="006B0D14" w:rsidP="006B0D14">
      <m:oMathPara>
        <m:oMath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/>
            </w:rPr>
            <m:t>=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w:rPr>
              <w:rFonts w:ascii="Cambria Math" w:hAnsi="Cambria Math"/>
            </w:rPr>
            <m:t>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+Var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ϵ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e>
          </m:d>
        </m:oMath>
      </m:oMathPara>
    </w:p>
    <w:p w14:paraId="6E78E760" w14:textId="59C22C47" w:rsidR="006B0D14" w:rsidRPr="00C712B4" w:rsidRDefault="006B0D14" w:rsidP="006B0D14"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1.5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*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2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0.3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2F513A86" w14:textId="068FE6B9" w:rsidR="006B0D14" w:rsidRPr="00EA301F" w:rsidRDefault="006B0D14" w:rsidP="006B0D14">
      <m:oMathPara>
        <m:oMath>
          <m:r>
            <w:rPr>
              <w:rFonts w:ascii="Cambria Math" w:hAnsi="Cambria Math"/>
            </w:rPr>
            <m:t>=0.18</m:t>
          </m:r>
        </m:oMath>
      </m:oMathPara>
    </w:p>
    <w:p w14:paraId="7414C0AC" w14:textId="28E8D0DF" w:rsidR="00EA301F" w:rsidRPr="006B0D14" w:rsidRDefault="00EA301F" w:rsidP="006B0D14">
      <w:pPr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</m:sub>
          </m:sSub>
          <m:r>
            <w:rPr>
              <w:rFonts w:ascii="Cambria Math" w:hAnsi="Cambria Math"/>
            </w:rPr>
            <m:t>=0</m:t>
          </m:r>
          <m:r>
            <w:rPr>
              <w:rFonts w:ascii="Cambria Math" w:hAnsi="Cambria Math"/>
            </w:rPr>
            <m:t>.42426</m:t>
          </m:r>
        </m:oMath>
      </m:oMathPara>
    </w:p>
    <w:p w14:paraId="59F9046E" w14:textId="7E016AA6" w:rsidR="006B0D14" w:rsidRDefault="006B0D14" w:rsidP="00BD5A83">
      <w:r>
        <w:t>Correlation:</w:t>
      </w:r>
    </w:p>
    <w:p w14:paraId="2644B533" w14:textId="53257F71" w:rsidR="006B0D14" w:rsidRPr="00223EE3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E(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1.5*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0.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*0.18</m:t>
                  </m:r>
                </m:e>
              </m:rad>
            </m:den>
          </m:f>
          <m:r>
            <w:rPr>
              <w:rFonts w:ascii="Cambria Math" w:hAnsi="Cambria Math"/>
            </w:rPr>
            <m:t>=0.3922</m:t>
          </m:r>
        </m:oMath>
      </m:oMathPara>
    </w:p>
    <w:p w14:paraId="3B837FC2" w14:textId="65C45C9D" w:rsidR="00223EE3" w:rsidRPr="00223EE3" w:rsidRDefault="00000000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A,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A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0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0325</m:t>
                  </m:r>
                </m:e>
              </m:rad>
            </m:den>
          </m:f>
          <m:r>
            <w:rPr>
              <w:rFonts w:ascii="Cambria Math" w:hAnsi="Cambria Math"/>
            </w:rPr>
            <m:t>=0.5547</m:t>
          </m:r>
        </m:oMath>
      </m:oMathPara>
    </w:p>
    <w:p w14:paraId="2218D49B" w14:textId="1E6F218A" w:rsidR="00223EE3" w:rsidRPr="00C712B4" w:rsidRDefault="00000000" w:rsidP="00223EE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ρ</m:t>
              </m:r>
            </m:e>
            <m:sub>
              <m:r>
                <w:rPr>
                  <w:rFonts w:ascii="Cambria Math" w:hAnsi="Cambria Math"/>
                </w:rPr>
                <m:t>B,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E(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*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β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B</m:t>
                      </m:r>
                    </m:sub>
                  </m:sSub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</m:sSub>
                </m:sub>
              </m:sSub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.5*0.2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hAnsi="Cambria Math"/>
                    </w:rPr>
                    <m:t>0.18</m:t>
                  </m:r>
                </m:e>
              </m:rad>
            </m:den>
          </m:f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707</m:t>
          </m:r>
        </m:oMath>
      </m:oMathPara>
    </w:p>
    <w:p w14:paraId="21989AC1" w14:textId="15910B6E" w:rsidR="004E3AC1" w:rsidRDefault="00711D2C" w:rsidP="00BD5A83">
      <w:proofErr w:type="spellStart"/>
      <w:r>
        <w:t>VaR</w:t>
      </w:r>
      <w:proofErr w:type="spellEnd"/>
      <w:r>
        <w:rPr>
          <w:rFonts w:hint="eastAsia"/>
        </w:rPr>
        <w:t>:</w:t>
      </w:r>
    </w:p>
    <w:p w14:paraId="1440A30A" w14:textId="77777777" w:rsidR="00CB619C" w:rsidRDefault="00CB619C" w:rsidP="00BD5A83">
      <w:r>
        <w:t xml:space="preserve">Weighting of three assets: </w:t>
      </w:r>
    </w:p>
    <w:p w14:paraId="02C38F96" w14:textId="25413F5B" w:rsidR="00711D2C" w:rsidRPr="00CB619C" w:rsidRDefault="00CB619C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 xml:space="preserve"> 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00</m:t>
              </m:r>
            </m:num>
            <m:den>
              <m:r>
                <w:rPr>
                  <w:rFonts w:ascii="Cambria Math" w:hAnsi="Cambria Math"/>
                </w:rPr>
                <m:t>500+400+25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0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3E2D6A01" w14:textId="5DA67307" w:rsidR="00CB619C" w:rsidRPr="00CB619C" w:rsidRDefault="00CB619C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400</m:t>
              </m:r>
            </m:num>
            <m:den>
              <m:r>
                <w:rPr>
                  <w:rFonts w:ascii="Cambria Math" w:hAnsi="Cambria Math"/>
                </w:rPr>
                <m:t>1150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8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40404DB4" w14:textId="57FEE650" w:rsidR="00CB619C" w:rsidRPr="00CB619C" w:rsidRDefault="00CB619C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5</m:t>
              </m:r>
            </m:num>
            <m:den>
              <m:r>
                <w:rPr>
                  <w:rFonts w:ascii="Cambria Math" w:hAnsi="Cambria Math"/>
                </w:rPr>
                <m:t>23</m:t>
              </m:r>
            </m:den>
          </m:f>
        </m:oMath>
      </m:oMathPara>
    </w:p>
    <w:p w14:paraId="51B64869" w14:textId="226120C2" w:rsidR="00CB619C" w:rsidRDefault="00CB619C" w:rsidP="00BD5A83">
      <w:r>
        <w:t xml:space="preserve">Variance of portfolio </w:t>
      </w:r>
    </w:p>
    <w:p w14:paraId="416C7D12" w14:textId="70A6D1D1" w:rsidR="00CB619C" w:rsidRPr="00985C7E" w:rsidRDefault="00CB619C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</m:t>
          </m:r>
          <m:rad>
            <m:radPr>
              <m:degHide m:val="1"/>
              <m:ctrlPr>
                <w:rPr>
                  <w:rFonts w:ascii="Cambria Math" w:hAnsi="Cambria Math"/>
                  <w:i/>
                </w:rPr>
              </m:ctrlPr>
            </m:radPr>
            <m:deg/>
            <m:e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nde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ndex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r>
                <w:rPr>
                  <w:rFonts w:ascii="Cambria Math" w:hAnsi="Cambria Math"/>
                </w:rPr>
                <m:t>+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AB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A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ρ</m:t>
                  </m:r>
                </m:e>
                <m:sub>
                  <m:r>
                    <w:rPr>
                      <w:rFonts w:ascii="Cambria Math" w:hAnsi="Cambria Math"/>
                    </w:rPr>
                    <m:t>B</m:t>
                  </m:r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rad>
        </m:oMath>
      </m:oMathPara>
    </w:p>
    <w:p w14:paraId="15EFA592" w14:textId="4A2A9CD2" w:rsidR="00985C7E" w:rsidRPr="00CB619C" w:rsidRDefault="00985C7E" w:rsidP="00BD5A83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.2274</m:t>
          </m:r>
        </m:oMath>
      </m:oMathPara>
    </w:p>
    <w:p w14:paraId="73F91315" w14:textId="1DADD543" w:rsidR="00D15C50" w:rsidRPr="0005433A" w:rsidRDefault="005040ED" w:rsidP="00BD5A83">
      <m:oMathPara>
        <m:oMath>
          <m:r>
            <w:rPr>
              <w:rFonts w:ascii="Cambria Math" w:hAnsi="Cambria Math"/>
            </w:rPr>
            <m:t>Va</m:t>
          </m:r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  <m:sup>
              <m:r>
                <w:rPr>
                  <w:rFonts w:ascii="Cambria Math" w:hAnsi="Cambria Math"/>
                </w:rPr>
                <m:t>normal</m:t>
              </m:r>
            </m:sup>
          </m:sSubSup>
          <m:r>
            <w:rPr>
              <w:rFonts w:ascii="Cambria Math" w:hAnsi="Cambria Math"/>
            </w:rPr>
            <m:t>=1150*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/>
                </w:rPr>
                <m:t>Φ</m:t>
              </m:r>
              <m:ctrlPr>
                <w:rPr>
                  <w:rFonts w:ascii="Cambria Math" w:hAnsi="Cambria Math"/>
                </w:rPr>
              </m:ctrlPr>
            </m:e>
            <m:sup>
              <m:r>
                <w:rPr>
                  <w:rFonts w:ascii="Cambria Math" w:hAnsi="Cambria Math"/>
                </w:rPr>
                <m:t>-1</m:t>
              </m:r>
            </m:sup>
          </m:s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α</m:t>
              </m:r>
            </m:e>
          </m:d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)</m:t>
          </m:r>
        </m:oMath>
      </m:oMathPara>
    </w:p>
    <w:p w14:paraId="576F1583" w14:textId="5F2228DE" w:rsidR="0005433A" w:rsidRPr="0005433A" w:rsidRDefault="0005433A" w:rsidP="00BD5A83">
      <m:oMathPara>
        <m:oMath>
          <m:r>
            <w:rPr>
              <w:rFonts w:ascii="Cambria Math" w:hAnsi="Cambria Math"/>
            </w:rPr>
            <m:t>=-121.188</m:t>
          </m:r>
        </m:oMath>
      </m:oMathPara>
    </w:p>
    <w:p w14:paraId="5AADAD96" w14:textId="6E6B308E" w:rsidR="0005433A" w:rsidRDefault="0005433A" w:rsidP="00BD5A83">
      <w:r>
        <w:t>Delta hedge:</w:t>
      </w:r>
    </w:p>
    <w:p w14:paraId="5DB546D7" w14:textId="31AFDE88" w:rsidR="00AA6BA6" w:rsidRDefault="00AA6BA6" w:rsidP="00BD5A83">
      <w:proofErr w:type="gramStart"/>
      <w:r>
        <w:t>First</w:t>
      </w:r>
      <w:proofErr w:type="gramEnd"/>
      <w:r>
        <w:t xml:space="preserve"> we calculate the portfolio sensitivity to the index, i.e. the portfolio beta: </w:t>
      </w:r>
    </w:p>
    <w:p w14:paraId="6737C9DE" w14:textId="08EECD59" w:rsidR="003B20FF" w:rsidRPr="003B20FF" w:rsidRDefault="003B20FF" w:rsidP="00BD5A83">
      <m:oMathPara>
        <m:oMath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p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A</m:t>
              </m:r>
            </m:sub>
          </m:sSub>
          <m:r>
            <w:rPr>
              <w:rFonts w:ascii="Cambria Math" w:hAnsi="Cambria Math"/>
            </w:rPr>
            <m:t>1.5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B</m:t>
              </m:r>
            </m:sub>
          </m:sSub>
          <m:r>
            <w:rPr>
              <w:rFonts w:ascii="Cambria Math" w:hAnsi="Cambria Math"/>
            </w:rPr>
            <m:t>0.5</m:t>
          </m:r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w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w:rPr>
              <w:rFonts w:ascii="Cambria Math" w:hAnsi="Cambria Math"/>
            </w:rPr>
            <m:t>=0.95</m:t>
          </m:r>
        </m:oMath>
      </m:oMathPara>
    </w:p>
    <w:p w14:paraId="1350C213" w14:textId="26486F48" w:rsidR="003B20FF" w:rsidRDefault="003B20FF" w:rsidP="00BD5A83">
      <w:r>
        <w:t xml:space="preserve">Therefore, </w:t>
      </w:r>
      <w:r w:rsidR="002C154C">
        <w:t xml:space="preserve">using the delta approximation of the option, </w:t>
      </w:r>
    </w:p>
    <w:p w14:paraId="4D439807" w14:textId="6A6C601E" w:rsidR="002C154C" w:rsidRPr="00AA6BA6" w:rsidRDefault="002C154C" w:rsidP="00BD5A83">
      <w:pPr>
        <w:rPr>
          <w:i/>
        </w:rPr>
      </w:pPr>
      <m:oMathPara>
        <m:oMath>
          <m:r>
            <w:rPr>
              <w:rFonts w:ascii="Cambria Math" w:hAnsi="Cambria Math"/>
            </w:rPr>
            <m:t>pu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  <m:r>
                <w:rPr>
                  <w:rFonts w:ascii="Cambria Math" w:hAnsi="Cambria Math"/>
                </w:rPr>
                <m:t>+τ</m:t>
              </m:r>
            </m:e>
          </m:d>
          <m:r>
            <w:rPr>
              <w:rFonts w:ascii="Cambria Math" w:hAnsi="Cambria Math"/>
            </w:rPr>
            <m:t>-put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</m:t>
              </m:r>
            </m:e>
          </m:d>
          <m:r>
            <w:rPr>
              <w:rFonts w:ascii="Cambria Math" w:hAnsi="Cambria Math"/>
            </w:rPr>
            <m:t>≈</m:t>
          </m:r>
          <m:r>
            <m:rPr>
              <m:sty m:val="p"/>
            </m:rPr>
            <w:rPr>
              <w:rFonts w:ascii="Cambria Math" w:hAnsi="Cambria Math"/>
            </w:rPr>
            <m:t>Δ</m:t>
          </m:r>
          <m:r>
            <w:rPr>
              <w:rFonts w:ascii="Cambria Math" w:hAnsi="Cambria Math"/>
            </w:rPr>
            <m:t>(t)(S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t+τ</m:t>
              </m:r>
            </m:e>
          </m:d>
          <m:r>
            <w:rPr>
              <w:rFonts w:ascii="Cambria Math" w:hAnsi="Cambria Math"/>
            </w:rPr>
            <m:t>-S(t))</m:t>
          </m:r>
        </m:oMath>
      </m:oMathPara>
    </w:p>
    <w:p w14:paraId="22EB6A48" w14:textId="7514AFBC" w:rsidR="00AA6BA6" w:rsidRPr="00AA6BA6" w:rsidRDefault="00AA6BA6" w:rsidP="00BD5A83">
      <w:pPr>
        <w:rPr>
          <w:rFonts w:hint="eastAsia"/>
          <w:iCs/>
        </w:rPr>
      </w:pPr>
      <w:r w:rsidRPr="00AA6BA6">
        <w:rPr>
          <w:iCs/>
        </w:rPr>
        <w:t xml:space="preserve">Hence </w:t>
      </w:r>
      <w:r>
        <w:rPr>
          <w:iCs/>
        </w:rPr>
        <w:t xml:space="preserve">one dollar change in the index can be approximate to -0.25 dollar change in the option. Using this option to hedge the portfolio directional risk on index, we </w:t>
      </w:r>
      <w:proofErr w:type="gramStart"/>
      <w:r>
        <w:rPr>
          <w:iCs/>
        </w:rPr>
        <w:t>have</w:t>
      </w:r>
      <w:proofErr w:type="gramEnd"/>
      <w:r>
        <w:rPr>
          <w:iCs/>
        </w:rPr>
        <w:t xml:space="preserve"> </w:t>
      </w:r>
    </w:p>
    <w:p w14:paraId="04385E84" w14:textId="00670AA0" w:rsidR="003B20FF" w:rsidRPr="003B20FF" w:rsidRDefault="003B20FF" w:rsidP="00BD5A83">
      <m:oMathPara>
        <m:oMath>
          <m:r>
            <w:rPr>
              <w:rFonts w:ascii="Cambria Math" w:hAnsi="Cambria Math"/>
            </w:rPr>
            <m:t>0.95</m:t>
          </m:r>
          <m:r>
            <w:rPr>
              <w:rFonts w:ascii="Cambria Math" w:hAnsi="Cambria Math"/>
            </w:rPr>
            <m:t>-0.25*num of option</m:t>
          </m:r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14:paraId="7AB51443" w14:textId="679E2113" w:rsidR="003B20FF" w:rsidRPr="003B20FF" w:rsidRDefault="003B20FF" w:rsidP="00BD5A83">
      <m:oMathPara>
        <m:oMath>
          <m:r>
            <w:rPr>
              <w:rFonts w:ascii="Cambria Math" w:hAnsi="Cambria Math"/>
            </w:rPr>
            <m:t>num of option=3.8</m:t>
          </m:r>
        </m:oMath>
      </m:oMathPara>
    </w:p>
    <w:p w14:paraId="7D5217BE" w14:textId="434F185B" w:rsidR="003B20FF" w:rsidRDefault="00AA6BA6" w:rsidP="00BD5A83">
      <w:r>
        <w:lastRenderedPageBreak/>
        <w:t xml:space="preserve">But we cannot hold fractional options. </w:t>
      </w:r>
      <w:proofErr w:type="gramStart"/>
      <w:r>
        <w:t>t</w:t>
      </w:r>
      <w:r w:rsidR="003B20FF">
        <w:t>herefore</w:t>
      </w:r>
      <w:proofErr w:type="gramEnd"/>
      <w:r w:rsidR="003B20FF">
        <w:t xml:space="preserve"> we need to hold minimum of 4 options.</w:t>
      </w:r>
    </w:p>
    <w:p w14:paraId="1F85777C" w14:textId="6BB7439F" w:rsidR="00AA6BA6" w:rsidRDefault="00AA6BA6" w:rsidP="00BD5A83">
      <w:r>
        <w:t>New Portfolio 10 days VAR:</w:t>
      </w:r>
    </w:p>
    <w:p w14:paraId="45821DE5" w14:textId="2BC1C2DE" w:rsidR="000B739D" w:rsidRDefault="000B739D">
      <w:pPr>
        <w:widowControl/>
        <w:jc w:val="left"/>
      </w:pPr>
      <w:r>
        <w:br w:type="page"/>
      </w:r>
    </w:p>
    <w:p w14:paraId="5A29D1B0" w14:textId="77777777" w:rsidR="00AC22AB" w:rsidRPr="00AC22AB" w:rsidRDefault="00AC22AB" w:rsidP="00AC22AB">
      <w:pPr>
        <w:rPr>
          <w:color w:val="4472C4" w:themeColor="accent1"/>
        </w:rPr>
      </w:pPr>
      <w:r w:rsidRPr="00AC22AB">
        <w:rPr>
          <w:color w:val="4472C4" w:themeColor="accent1"/>
        </w:rPr>
        <w:lastRenderedPageBreak/>
        <w:t xml:space="preserve">Q4: </w:t>
      </w:r>
      <w:r w:rsidRPr="00AC22AB">
        <w:rPr>
          <w:rFonts w:hint="eastAsia"/>
          <w:color w:val="4472C4" w:themeColor="accent1"/>
        </w:rPr>
        <w:t>N</w:t>
      </w:r>
      <w:r w:rsidRPr="00AC22AB">
        <w:rPr>
          <w:color w:val="4472C4" w:themeColor="accent1"/>
        </w:rPr>
        <w:t xml:space="preserve">etting for correlated Brownian Motion </w:t>
      </w:r>
    </w:p>
    <w:p w14:paraId="066DFEB4" w14:textId="77777777" w:rsidR="00AC22AB" w:rsidRDefault="00AC22AB" w:rsidP="00AC22AB">
      <w:r>
        <w:t>Assume two contracts are not nettable</w:t>
      </w:r>
      <w:r>
        <w:rPr>
          <w:rFonts w:hint="eastAsia"/>
        </w:rPr>
        <w:t>：</w:t>
      </w:r>
    </w:p>
    <w:p w14:paraId="7B09475F" w14:textId="3E59D4BE" w:rsidR="00AC22AB" w:rsidRPr="00AC22AB" w:rsidRDefault="00AC22AB" w:rsidP="00AC22AB">
      <m:oMathPara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=</m:t>
          </m:r>
          <m:nary>
            <m:naryPr>
              <m:chr m:val="∑"/>
              <m:supHide m:val="1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</m:sub>
            <m:sup/>
            <m:e>
              <m:func>
                <m:funcPr>
                  <m:ctrlPr>
                    <w:rPr>
                      <w:rFonts w:ascii="Cambria Math" w:hAnsi="Cambria Math"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max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M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/>
                        </w:rPr>
                        <m:t>,0</m:t>
                      </m:r>
                    </m:e>
                  </m:d>
                </m:e>
              </m:func>
            </m:e>
          </m:nary>
        </m:oMath>
      </m:oMathPara>
    </w:p>
    <w:p w14:paraId="4CD7ECB2" w14:textId="0AE4593D" w:rsidR="00AC22AB" w:rsidRPr="00AC22AB" w:rsidRDefault="00AC22AB" w:rsidP="00AC22AB">
      <m:oMathPara>
        <m:oMath>
          <m:r>
            <w:rPr>
              <w:rFonts w:ascii="Cambria Math" w:hAnsi="Cambria Math"/>
            </w:rPr>
            <m:t>=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r>
                <w:rPr>
                  <w:rFonts w:ascii="Cambria Math" w:hAnsi="Cambria Math"/>
                </w:rPr>
                <m:t>,0</m:t>
              </m:r>
            </m:e>
          </m:d>
          <m: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W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r>
                <w:rPr>
                  <w:rFonts w:ascii="Cambria Math" w:hAnsi="Cambria Math"/>
                </w:rPr>
                <m:t>,0</m:t>
              </m:r>
            </m:e>
          </m:d>
        </m:oMath>
      </m:oMathPara>
    </w:p>
    <w:p w14:paraId="5EBF7437" w14:textId="576CA832" w:rsidR="00AC22AB" w:rsidRPr="00F8609F" w:rsidRDefault="00AC22AB" w:rsidP="00AC22AB">
      <m:oMathPara>
        <m:oMath>
          <m:r>
            <w:rPr>
              <w:rFonts w:ascii="Cambria Math" w:hAnsi="Cambria Math"/>
            </w:rPr>
            <m:t>=</m:t>
          </m:r>
        </m:oMath>
      </m:oMathPara>
    </w:p>
    <w:p w14:paraId="3FB7B078" w14:textId="71C7E1C9" w:rsidR="00F8609F" w:rsidRDefault="00F8609F" w:rsidP="00AC22AB">
      <w:r>
        <w:t>If two contracts are nettable:</w:t>
      </w:r>
    </w:p>
    <w:p w14:paraId="26D0A398" w14:textId="723B4D6C" w:rsidR="00F8609F" w:rsidRPr="00F8609F" w:rsidRDefault="00F8609F" w:rsidP="00AC22AB">
      <m:oMathPara>
        <m:oMath>
          <m:r>
            <w:rPr>
              <w:rFonts w:ascii="Cambria Math" w:hAnsi="Cambria Math"/>
            </w:rPr>
            <m:t>E</m:t>
          </m:r>
          <m:r>
            <w:rPr>
              <w:rFonts w:ascii="Cambria Math" w:hAnsi="Cambria Math" w:hint="eastAsia"/>
            </w:rPr>
            <m:t>xpo</m:t>
          </m:r>
          <m:r>
            <w:rPr>
              <w:rFonts w:ascii="Cambria Math" w:hAnsi="Cambria Math"/>
            </w:rPr>
            <m:t>sure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nary>
                    <m:naryPr>
                      <m:chr m:val="∑"/>
                      <m:supHide m:val="1"/>
                      <m:ctrlPr>
                        <w:rPr>
                          <w:rFonts w:ascii="Cambria Math" w:hAnsi="Cambria Math"/>
                          <w:i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i</m:t>
                      </m:r>
                    </m:sub>
                    <m:sup/>
                    <m:e>
                      <m:r>
                        <w:rPr>
                          <w:rFonts w:ascii="Cambria Math" w:hAnsi="Cambria Math"/>
                        </w:rPr>
                        <m:t>Mt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</m:t>
                          </m:r>
                        </m:sub>
                      </m:sSub>
                    </m:e>
                  </m:nary>
                  <m:r>
                    <w:rPr>
                      <w:rFonts w:ascii="Cambria Math" w:hAnsi="Cambria Math"/>
                    </w:rPr>
                    <m:t>,0</m:t>
                  </m:r>
                </m:e>
              </m:d>
            </m:e>
          </m:func>
        </m:oMath>
      </m:oMathPara>
    </w:p>
    <w:p w14:paraId="3539C116" w14:textId="0C21B7BB" w:rsidR="00F8609F" w:rsidRPr="00AC22AB" w:rsidRDefault="00F8609F" w:rsidP="00AC22AB">
      <w:pPr>
        <w:rPr>
          <w:rFonts w:hint="eastAsia"/>
        </w:rPr>
      </w:pPr>
      <m:oMathPara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max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W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2</m:t>
                      </m:r>
                    </m:sub>
                  </m:sSub>
                  <m:r>
                    <w:rPr>
                      <w:rFonts w:ascii="Cambria Math" w:hAnsi="Cambria Math"/>
                    </w:rPr>
                    <m:t>,0</m:t>
                  </m:r>
                </m:e>
              </m:d>
            </m:e>
          </m:func>
        </m:oMath>
      </m:oMathPara>
    </w:p>
    <w:sectPr w:rsidR="00F8609F" w:rsidRPr="00AC22AB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A4811C9" w14:textId="77777777" w:rsidR="00E728F1" w:rsidRDefault="00E728F1" w:rsidP="001429FD">
      <w:r>
        <w:separator/>
      </w:r>
    </w:p>
  </w:endnote>
  <w:endnote w:type="continuationSeparator" w:id="0">
    <w:p w14:paraId="7F326C4F" w14:textId="77777777" w:rsidR="00E728F1" w:rsidRDefault="00E728F1" w:rsidP="001429F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FBC9CD2" w14:textId="77777777" w:rsidR="00E728F1" w:rsidRDefault="00E728F1" w:rsidP="001429FD">
      <w:r>
        <w:separator/>
      </w:r>
    </w:p>
  </w:footnote>
  <w:footnote w:type="continuationSeparator" w:id="0">
    <w:p w14:paraId="4ECA9071" w14:textId="77777777" w:rsidR="00E728F1" w:rsidRDefault="00E728F1" w:rsidP="001429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BD15900"/>
    <w:multiLevelType w:val="hybridMultilevel"/>
    <w:tmpl w:val="9CC82420"/>
    <w:lvl w:ilvl="0" w:tplc="3F32B5D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80" w:hanging="440"/>
      </w:pPr>
    </w:lvl>
    <w:lvl w:ilvl="2" w:tplc="0409001B" w:tentative="1">
      <w:start w:val="1"/>
      <w:numFmt w:val="lowerRoman"/>
      <w:lvlText w:val="%3."/>
      <w:lvlJc w:val="right"/>
      <w:pPr>
        <w:ind w:left="1320" w:hanging="440"/>
      </w:pPr>
    </w:lvl>
    <w:lvl w:ilvl="3" w:tplc="0409000F" w:tentative="1">
      <w:start w:val="1"/>
      <w:numFmt w:val="decimal"/>
      <w:lvlText w:val="%4."/>
      <w:lvlJc w:val="left"/>
      <w:pPr>
        <w:ind w:left="1760" w:hanging="440"/>
      </w:pPr>
    </w:lvl>
    <w:lvl w:ilvl="4" w:tplc="04090019" w:tentative="1">
      <w:start w:val="1"/>
      <w:numFmt w:val="lowerLetter"/>
      <w:lvlText w:val="%5)"/>
      <w:lvlJc w:val="left"/>
      <w:pPr>
        <w:ind w:left="2200" w:hanging="440"/>
      </w:pPr>
    </w:lvl>
    <w:lvl w:ilvl="5" w:tplc="0409001B" w:tentative="1">
      <w:start w:val="1"/>
      <w:numFmt w:val="lowerRoman"/>
      <w:lvlText w:val="%6."/>
      <w:lvlJc w:val="right"/>
      <w:pPr>
        <w:ind w:left="2640" w:hanging="440"/>
      </w:pPr>
    </w:lvl>
    <w:lvl w:ilvl="6" w:tplc="0409000F" w:tentative="1">
      <w:start w:val="1"/>
      <w:numFmt w:val="decimal"/>
      <w:lvlText w:val="%7."/>
      <w:lvlJc w:val="left"/>
      <w:pPr>
        <w:ind w:left="3080" w:hanging="440"/>
      </w:pPr>
    </w:lvl>
    <w:lvl w:ilvl="7" w:tplc="04090019" w:tentative="1">
      <w:start w:val="1"/>
      <w:numFmt w:val="lowerLetter"/>
      <w:lvlText w:val="%8)"/>
      <w:lvlJc w:val="left"/>
      <w:pPr>
        <w:ind w:left="3520" w:hanging="440"/>
      </w:pPr>
    </w:lvl>
    <w:lvl w:ilvl="8" w:tplc="0409001B" w:tentative="1">
      <w:start w:val="1"/>
      <w:numFmt w:val="lowerRoman"/>
      <w:lvlText w:val="%9."/>
      <w:lvlJc w:val="right"/>
      <w:pPr>
        <w:ind w:left="3960" w:hanging="440"/>
      </w:pPr>
    </w:lvl>
  </w:abstractNum>
  <w:num w:numId="1" w16cid:durableId="17459561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70"/>
  <w:doNotDisplayPageBoundaries/>
  <w:displayBackgroundShape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0NTS3NDQ1MjA2MTRW0lEKTi0uzszPAykwqgUATblRTiwAAAA="/>
  </w:docVars>
  <w:rsids>
    <w:rsidRoot w:val="00B5039A"/>
    <w:rsid w:val="00041BEC"/>
    <w:rsid w:val="0005433A"/>
    <w:rsid w:val="000B739D"/>
    <w:rsid w:val="001429FD"/>
    <w:rsid w:val="001673A2"/>
    <w:rsid w:val="001761B7"/>
    <w:rsid w:val="001A771A"/>
    <w:rsid w:val="00220B84"/>
    <w:rsid w:val="00223EE3"/>
    <w:rsid w:val="002C154C"/>
    <w:rsid w:val="002E3B8E"/>
    <w:rsid w:val="002E4BA4"/>
    <w:rsid w:val="003B20FF"/>
    <w:rsid w:val="004E3AC1"/>
    <w:rsid w:val="005040ED"/>
    <w:rsid w:val="00677F0C"/>
    <w:rsid w:val="006B0D14"/>
    <w:rsid w:val="006E78EE"/>
    <w:rsid w:val="0071149C"/>
    <w:rsid w:val="00711D2C"/>
    <w:rsid w:val="0072635A"/>
    <w:rsid w:val="00925ECB"/>
    <w:rsid w:val="00985C7E"/>
    <w:rsid w:val="00A4338C"/>
    <w:rsid w:val="00AA6BA6"/>
    <w:rsid w:val="00AC22AB"/>
    <w:rsid w:val="00AE5943"/>
    <w:rsid w:val="00B5039A"/>
    <w:rsid w:val="00BD5A83"/>
    <w:rsid w:val="00C4181A"/>
    <w:rsid w:val="00C61BC5"/>
    <w:rsid w:val="00C65F8F"/>
    <w:rsid w:val="00C712B4"/>
    <w:rsid w:val="00CB619C"/>
    <w:rsid w:val="00CE38A3"/>
    <w:rsid w:val="00D15C50"/>
    <w:rsid w:val="00D25FB0"/>
    <w:rsid w:val="00E0711B"/>
    <w:rsid w:val="00E728F1"/>
    <w:rsid w:val="00EA14E3"/>
    <w:rsid w:val="00EA301F"/>
    <w:rsid w:val="00EB7245"/>
    <w:rsid w:val="00F8609F"/>
    <w:rsid w:val="00FC2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194B7"/>
  <w15:chartTrackingRefBased/>
  <w15:docId w15:val="{B67F2602-FDA1-496A-AB6E-2AEACB7DE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  <w:rPr>
      <w:lang w:val="en-GB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1429FD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1429FD"/>
    <w:rPr>
      <w:sz w:val="18"/>
      <w:szCs w:val="18"/>
      <w:lang w:val="en-GB"/>
    </w:rPr>
  </w:style>
  <w:style w:type="paragraph" w:styleId="a5">
    <w:name w:val="footer"/>
    <w:basedOn w:val="a"/>
    <w:link w:val="a6"/>
    <w:uiPriority w:val="99"/>
    <w:unhideWhenUsed/>
    <w:rsid w:val="001429FD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1429FD"/>
    <w:rPr>
      <w:sz w:val="18"/>
      <w:szCs w:val="18"/>
      <w:lang w:val="en-GB"/>
    </w:rPr>
  </w:style>
  <w:style w:type="character" w:styleId="a7">
    <w:name w:val="Placeholder Text"/>
    <w:basedOn w:val="a0"/>
    <w:uiPriority w:val="99"/>
    <w:semiHidden/>
    <w:rsid w:val="001429FD"/>
    <w:rPr>
      <w:color w:val="666666"/>
    </w:rPr>
  </w:style>
  <w:style w:type="paragraph" w:styleId="a8">
    <w:name w:val="List Paragraph"/>
    <w:basedOn w:val="a"/>
    <w:uiPriority w:val="34"/>
    <w:qFormat/>
    <w:rsid w:val="00BD5A8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78667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9933399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01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43471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8076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3261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14774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665449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23B83E-7F30-4B6B-B8C2-B17C1EEBE5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8</TotalTime>
  <Pages>6</Pages>
  <Words>847</Words>
  <Characters>4829</Characters>
  <Application>Microsoft Office Word</Application>
  <DocSecurity>0</DocSecurity>
  <Lines>40</Lines>
  <Paragraphs>11</Paragraphs>
  <ScaleCrop>false</ScaleCrop>
  <Company/>
  <LinksUpToDate>false</LinksUpToDate>
  <CharactersWithSpaces>56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wen Shen</dc:creator>
  <cp:keywords/>
  <dc:description/>
  <cp:lastModifiedBy>Kaiwen Shen</cp:lastModifiedBy>
  <cp:revision>5</cp:revision>
  <dcterms:created xsi:type="dcterms:W3CDTF">2023-11-11T04:49:00Z</dcterms:created>
  <dcterms:modified xsi:type="dcterms:W3CDTF">2023-11-14T08:18:00Z</dcterms:modified>
</cp:coreProperties>
</file>